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092" w:rsidRPr="008C6694" w:rsidRDefault="00F45092" w:rsidP="00620BBB">
      <w:pPr>
        <w:ind w:left="720"/>
        <w:jc w:val="center"/>
        <w:rPr>
          <w:b/>
          <w:sz w:val="28"/>
          <w:szCs w:val="28"/>
        </w:rPr>
      </w:pPr>
      <w:r w:rsidRPr="008C6694">
        <w:rPr>
          <w:b/>
          <w:sz w:val="28"/>
          <w:szCs w:val="28"/>
        </w:rPr>
        <w:t>Saint Mary-of-the-Woods College</w:t>
      </w:r>
    </w:p>
    <w:p w:rsidR="00F45092" w:rsidRPr="008C6694" w:rsidRDefault="008C6694" w:rsidP="00620BBB">
      <w:pPr>
        <w:ind w:left="720"/>
        <w:jc w:val="center"/>
        <w:rPr>
          <w:b/>
          <w:sz w:val="28"/>
          <w:szCs w:val="28"/>
        </w:rPr>
      </w:pPr>
      <w:r>
        <w:rPr>
          <w:b/>
          <w:sz w:val="28"/>
          <w:szCs w:val="28"/>
        </w:rPr>
        <w:t>CONSENT TO PARTICIPATE IN RESEARCH</w:t>
      </w:r>
    </w:p>
    <w:p w:rsidR="000B05FF" w:rsidRDefault="000B05FF" w:rsidP="00000BD8"/>
    <w:p w:rsidR="000B05FF" w:rsidRDefault="000B05FF" w:rsidP="00000BD8">
      <w:r>
        <w:t xml:space="preserve">Title of the Research Study: </w:t>
      </w:r>
      <w:r w:rsidRPr="000B05FF">
        <w:rPr>
          <w:color w:val="2E74B5" w:themeColor="accent1" w:themeShade="BF"/>
        </w:rPr>
        <w:t>[Title]</w:t>
      </w:r>
    </w:p>
    <w:p w:rsidR="000B05FF" w:rsidRDefault="000B05FF" w:rsidP="00000BD8">
      <w:pPr>
        <w:rPr>
          <w:color w:val="2E74B5" w:themeColor="accent1" w:themeShade="BF"/>
        </w:rPr>
      </w:pPr>
      <w:r>
        <w:t xml:space="preserve">Principal Investigator: </w:t>
      </w:r>
      <w:r w:rsidRPr="000B05FF">
        <w:rPr>
          <w:color w:val="2E74B5" w:themeColor="accent1" w:themeShade="BF"/>
        </w:rPr>
        <w:t>[Name, credentials, institution]</w:t>
      </w:r>
    </w:p>
    <w:p w:rsidR="00267F9B" w:rsidRPr="00FB4B3C" w:rsidRDefault="00FB4B3C" w:rsidP="000B05FF">
      <w:pPr>
        <w:rPr>
          <w:color w:val="2E74B5" w:themeColor="accent1" w:themeShade="BF"/>
        </w:rPr>
      </w:pPr>
      <w:r w:rsidRPr="003F5D77">
        <w:t>C</w:t>
      </w:r>
      <w:r w:rsidR="000B05FF">
        <w:t xml:space="preserve">o-investigator: </w:t>
      </w:r>
      <w:r w:rsidR="000B05FF" w:rsidRPr="000B05FF">
        <w:rPr>
          <w:color w:val="2E74B5" w:themeColor="accent1" w:themeShade="BF"/>
        </w:rPr>
        <w:t>[Name, credentials, institution]</w:t>
      </w:r>
    </w:p>
    <w:p w:rsidR="000B05FF" w:rsidRDefault="000B05FF" w:rsidP="00000BD8">
      <w:r>
        <w:t xml:space="preserve">Study Sponsor: </w:t>
      </w:r>
      <w:r w:rsidRPr="000B05FF">
        <w:rPr>
          <w:color w:val="2E74B5" w:themeColor="accent1" w:themeShade="BF"/>
        </w:rPr>
        <w:t>[Name, if no sponsor, delete this line]</w:t>
      </w:r>
    </w:p>
    <w:p w:rsidR="000B05FF" w:rsidRDefault="000B05FF" w:rsidP="00000BD8"/>
    <w:p w:rsidR="000B05FF" w:rsidRDefault="000B05FF" w:rsidP="00000BD8">
      <w:r>
        <w:t>You are being asked to</w:t>
      </w:r>
      <w:r w:rsidR="00267F9B">
        <w:t xml:space="preserve"> participate in a research study about </w:t>
      </w:r>
      <w:r w:rsidR="00267F9B" w:rsidRPr="00267F9B">
        <w:rPr>
          <w:color w:val="2E74B5" w:themeColor="accent1" w:themeShade="BF"/>
        </w:rPr>
        <w:t>[key concepts of the research study]</w:t>
      </w:r>
      <w:r w:rsidR="00267F9B">
        <w:t xml:space="preserve">. Key information for you to consider </w:t>
      </w:r>
      <w:r w:rsidR="00267F9B" w:rsidRPr="003D5006">
        <w:rPr>
          <w:noProof/>
        </w:rPr>
        <w:t>is provided</w:t>
      </w:r>
      <w:r w:rsidR="00267F9B">
        <w:t xml:space="preserve"> below. Please carefully consider this </w:t>
      </w:r>
      <w:r w:rsidR="005D50D7">
        <w:t xml:space="preserve">key </w:t>
      </w:r>
      <w:r w:rsidR="00267F9B">
        <w:t xml:space="preserve">information and read this entire form to obtain more detailed information about this research study. Please feel free to ask questions about any of the information before deciding whether to participate in this research project. </w:t>
      </w:r>
      <w:r w:rsidR="000C495F">
        <w:t>Participating in this research project is voluntary.</w:t>
      </w:r>
    </w:p>
    <w:p w:rsidR="000C495F" w:rsidRDefault="000C495F" w:rsidP="00000BD8"/>
    <w:tbl>
      <w:tblPr>
        <w:tblStyle w:val="TableGrid"/>
        <w:tblW w:w="0" w:type="auto"/>
        <w:tblLook w:val="04A0" w:firstRow="1" w:lastRow="0" w:firstColumn="1" w:lastColumn="0" w:noHBand="0" w:noVBand="1"/>
      </w:tblPr>
      <w:tblGrid>
        <w:gridCol w:w="8540"/>
      </w:tblGrid>
      <w:tr w:rsidR="000C495F" w:rsidTr="000C495F">
        <w:tc>
          <w:tcPr>
            <w:tcW w:w="8540" w:type="dxa"/>
          </w:tcPr>
          <w:p w:rsidR="000C495F" w:rsidRPr="000C495F" w:rsidRDefault="000C495F" w:rsidP="000C495F">
            <w:pPr>
              <w:jc w:val="center"/>
              <w:rPr>
                <w:u w:val="single"/>
              </w:rPr>
            </w:pPr>
            <w:r w:rsidRPr="000C495F">
              <w:rPr>
                <w:u w:val="single"/>
              </w:rPr>
              <w:t>Key Information</w:t>
            </w:r>
          </w:p>
          <w:p w:rsidR="000C495F" w:rsidRDefault="000C495F" w:rsidP="000C495F">
            <w:pPr>
              <w:pStyle w:val="ListParagraph"/>
              <w:numPr>
                <w:ilvl w:val="0"/>
                <w:numId w:val="1"/>
              </w:numPr>
            </w:pPr>
            <w:r>
              <w:t>Purpose of the researcher study</w:t>
            </w:r>
          </w:p>
          <w:p w:rsidR="000C495F" w:rsidRDefault="000C495F" w:rsidP="000C495F">
            <w:pPr>
              <w:pStyle w:val="ListParagraph"/>
              <w:ind w:left="360"/>
            </w:pPr>
            <w:r>
              <w:t xml:space="preserve">: This study is to </w:t>
            </w:r>
            <w:r w:rsidRPr="000C495F">
              <w:rPr>
                <w:color w:val="2E74B5" w:themeColor="accent1" w:themeShade="BF"/>
              </w:rPr>
              <w:t>[Enter the purpose of the study]</w:t>
            </w:r>
            <w:r>
              <w:t xml:space="preserve">. </w:t>
            </w:r>
          </w:p>
          <w:p w:rsidR="000C495F" w:rsidRDefault="000C495F" w:rsidP="000C495F">
            <w:pPr>
              <w:pStyle w:val="ListParagraph"/>
              <w:numPr>
                <w:ilvl w:val="0"/>
                <w:numId w:val="1"/>
              </w:numPr>
            </w:pPr>
            <w:r>
              <w:t>Procedure and Duration</w:t>
            </w:r>
          </w:p>
          <w:p w:rsidR="000C495F" w:rsidRDefault="000C495F" w:rsidP="000C495F">
            <w:pPr>
              <w:pStyle w:val="ListParagraph"/>
              <w:ind w:left="360"/>
            </w:pPr>
            <w:r>
              <w:t xml:space="preserve">: You will be asked to </w:t>
            </w:r>
            <w:r w:rsidRPr="000C495F">
              <w:rPr>
                <w:color w:val="2E74B5" w:themeColor="accent1" w:themeShade="BF"/>
              </w:rPr>
              <w:t xml:space="preserve">[Brief description of </w:t>
            </w:r>
            <w:r>
              <w:rPr>
                <w:color w:val="2E74B5" w:themeColor="accent1" w:themeShade="BF"/>
              </w:rPr>
              <w:t xml:space="preserve">the </w:t>
            </w:r>
            <w:r w:rsidRPr="000C495F">
              <w:rPr>
                <w:color w:val="2E74B5" w:themeColor="accent1" w:themeShade="BF"/>
              </w:rPr>
              <w:t>procedure</w:t>
            </w:r>
            <w:r w:rsidR="00465EE8">
              <w:rPr>
                <w:color w:val="2E74B5" w:themeColor="accent1" w:themeShade="BF"/>
              </w:rPr>
              <w:t xml:space="preserve"> and identification of any procedures that are experimental</w:t>
            </w:r>
            <w:r w:rsidRPr="000C495F">
              <w:rPr>
                <w:color w:val="2E74B5" w:themeColor="accent1" w:themeShade="BF"/>
              </w:rPr>
              <w:t>]</w:t>
            </w:r>
            <w:r>
              <w:t xml:space="preserve">. </w:t>
            </w:r>
            <w:r w:rsidRPr="003D5006">
              <w:rPr>
                <w:noProof/>
              </w:rPr>
              <w:t>This</w:t>
            </w:r>
            <w:r>
              <w:t xml:space="preserve"> will take approximately </w:t>
            </w:r>
            <w:r w:rsidRPr="000C495F">
              <w:rPr>
                <w:color w:val="2E74B5" w:themeColor="accent1" w:themeShade="BF"/>
              </w:rPr>
              <w:t>[Expected time amount of participation]</w:t>
            </w:r>
            <w:r>
              <w:t>.</w:t>
            </w:r>
          </w:p>
          <w:p w:rsidR="000C495F" w:rsidRDefault="000C495F" w:rsidP="000C495F">
            <w:pPr>
              <w:pStyle w:val="ListParagraph"/>
              <w:numPr>
                <w:ilvl w:val="0"/>
                <w:numId w:val="1"/>
              </w:numPr>
            </w:pPr>
            <w:r>
              <w:t>Risks</w:t>
            </w:r>
            <w:r w:rsidR="005D50D7">
              <w:t xml:space="preserve"> and discomfort</w:t>
            </w:r>
          </w:p>
          <w:p w:rsidR="000C495F" w:rsidRDefault="000C495F" w:rsidP="000C495F">
            <w:pPr>
              <w:pStyle w:val="ListParagraph"/>
              <w:ind w:left="360"/>
            </w:pPr>
            <w:r>
              <w:t xml:space="preserve">: </w:t>
            </w:r>
            <w:r w:rsidR="000921C3">
              <w:t xml:space="preserve">Risks or discomforts from this research study include </w:t>
            </w:r>
            <w:r w:rsidRPr="000921C3">
              <w:rPr>
                <w:color w:val="2E74B5" w:themeColor="accent1" w:themeShade="BF"/>
              </w:rPr>
              <w:t>[</w:t>
            </w:r>
            <w:r w:rsidR="000921C3" w:rsidRPr="000921C3">
              <w:rPr>
                <w:color w:val="2E74B5" w:themeColor="accent1" w:themeShade="BF"/>
              </w:rPr>
              <w:t>Description of reasonably foreseeable risks or discomforts]</w:t>
            </w:r>
            <w:r w:rsidR="000921C3">
              <w:t xml:space="preserve">.  </w:t>
            </w:r>
          </w:p>
          <w:p w:rsidR="000C495F" w:rsidRDefault="005D50D7" w:rsidP="000C495F">
            <w:pPr>
              <w:pStyle w:val="ListParagraph"/>
              <w:numPr>
                <w:ilvl w:val="0"/>
                <w:numId w:val="1"/>
              </w:numPr>
            </w:pPr>
            <w:r>
              <w:t>Potential b</w:t>
            </w:r>
            <w:r w:rsidR="000C495F">
              <w:t>enefits</w:t>
            </w:r>
          </w:p>
          <w:p w:rsidR="000921C3" w:rsidRDefault="005D50D7" w:rsidP="005D50D7">
            <w:pPr>
              <w:pStyle w:val="ListParagraph"/>
              <w:ind w:left="360"/>
            </w:pPr>
            <w:r>
              <w:t xml:space="preserve">: </w:t>
            </w:r>
            <w:r w:rsidR="00465EE8">
              <w:t xml:space="preserve">Benefits that may </w:t>
            </w:r>
            <w:r w:rsidR="00465EE8" w:rsidRPr="003D5006">
              <w:rPr>
                <w:noProof/>
              </w:rPr>
              <w:t>be expected</w:t>
            </w:r>
            <w:r w:rsidR="00465EE8">
              <w:t xml:space="preserve"> from this research study include </w:t>
            </w:r>
            <w:r w:rsidR="00465EE8" w:rsidRPr="00465EE8">
              <w:rPr>
                <w:color w:val="2E74B5" w:themeColor="accent1" w:themeShade="BF"/>
              </w:rPr>
              <w:t>[Description of potential benefits]</w:t>
            </w:r>
            <w:r w:rsidR="00465EE8">
              <w:t>.</w:t>
            </w:r>
          </w:p>
          <w:p w:rsidR="000C495F" w:rsidRDefault="00465EE8" w:rsidP="00000BD8">
            <w:pPr>
              <w:pStyle w:val="ListParagraph"/>
              <w:numPr>
                <w:ilvl w:val="0"/>
                <w:numId w:val="1"/>
              </w:numPr>
            </w:pPr>
            <w:r>
              <w:t>Participation is voluntary.</w:t>
            </w:r>
          </w:p>
          <w:p w:rsidR="000C495F" w:rsidRDefault="000C495F" w:rsidP="00000BD8"/>
        </w:tc>
      </w:tr>
    </w:tbl>
    <w:p w:rsidR="000C495F" w:rsidRDefault="000C495F" w:rsidP="00000BD8"/>
    <w:p w:rsidR="000B05FF" w:rsidRPr="00F60B47" w:rsidRDefault="00F60B47" w:rsidP="00000BD8">
      <w:pPr>
        <w:rPr>
          <w:b/>
          <w:u w:val="single"/>
        </w:rPr>
      </w:pPr>
      <w:r w:rsidRPr="00F60B47">
        <w:rPr>
          <w:b/>
          <w:u w:val="single"/>
        </w:rPr>
        <w:t>Purpose of the Research</w:t>
      </w:r>
    </w:p>
    <w:p w:rsidR="00F45092" w:rsidRDefault="00F60B47" w:rsidP="00000BD8">
      <w:r>
        <w:t xml:space="preserve">The purpose of the research study is </w:t>
      </w:r>
      <w:r w:rsidRPr="00F60B47">
        <w:rPr>
          <w:color w:val="2E74B5" w:themeColor="accent1" w:themeShade="BF"/>
        </w:rPr>
        <w:t>[An explanation of the purposes of the research]</w:t>
      </w:r>
      <w:r>
        <w:t>.</w:t>
      </w:r>
    </w:p>
    <w:p w:rsidR="00F60B47" w:rsidRDefault="00F60B47" w:rsidP="00F60B47">
      <w:r>
        <w:t xml:space="preserve">You are being asked to participate because </w:t>
      </w:r>
      <w:r w:rsidRPr="00F60B47">
        <w:rPr>
          <w:color w:val="2E74B5" w:themeColor="accent1" w:themeShade="BF"/>
        </w:rPr>
        <w:t>[A statement of the key inclusion/exclusion criteria]</w:t>
      </w:r>
      <w:r>
        <w:t>.</w:t>
      </w:r>
    </w:p>
    <w:p w:rsidR="00F60B47" w:rsidRDefault="00F60B47" w:rsidP="00F60B47"/>
    <w:p w:rsidR="00F60B47" w:rsidRPr="00F60B47" w:rsidRDefault="00F60B47" w:rsidP="00F60B47">
      <w:pPr>
        <w:rPr>
          <w:b/>
          <w:u w:val="single"/>
        </w:rPr>
      </w:pPr>
      <w:r w:rsidRPr="00F60B47">
        <w:rPr>
          <w:b/>
          <w:u w:val="single"/>
        </w:rPr>
        <w:t>Procedures</w:t>
      </w:r>
    </w:p>
    <w:p w:rsidR="000F774A" w:rsidRDefault="000F774A" w:rsidP="00F60B47">
      <w:pPr>
        <w:rPr>
          <w:color w:val="2E74B5" w:themeColor="accent1" w:themeShade="BF"/>
        </w:rPr>
      </w:pPr>
      <w:r w:rsidRPr="000F774A">
        <w:rPr>
          <w:color w:val="2E74B5" w:themeColor="accent1" w:themeShade="BF"/>
        </w:rPr>
        <w:t>[A description of the procedures</w:t>
      </w:r>
      <w:r>
        <w:rPr>
          <w:color w:val="2E74B5" w:themeColor="accent1" w:themeShade="BF"/>
        </w:rPr>
        <w:t>]</w:t>
      </w:r>
    </w:p>
    <w:p w:rsidR="000F774A" w:rsidRDefault="000F774A" w:rsidP="00F60B47">
      <w:pPr>
        <w:rPr>
          <w:color w:val="2E74B5" w:themeColor="accent1" w:themeShade="BF"/>
        </w:rPr>
      </w:pPr>
      <w:r>
        <w:rPr>
          <w:color w:val="2E74B5" w:themeColor="accent1" w:themeShade="BF"/>
        </w:rPr>
        <w:t>[I</w:t>
      </w:r>
      <w:r w:rsidRPr="000F774A">
        <w:rPr>
          <w:color w:val="2E74B5" w:themeColor="accent1" w:themeShade="BF"/>
        </w:rPr>
        <w:t>dentification of any p</w:t>
      </w:r>
      <w:r>
        <w:rPr>
          <w:color w:val="2E74B5" w:themeColor="accent1" w:themeShade="BF"/>
        </w:rPr>
        <w:t>rocedures that are experimental]</w:t>
      </w:r>
    </w:p>
    <w:p w:rsidR="00F60B47" w:rsidRDefault="000F774A" w:rsidP="00F60B47">
      <w:r>
        <w:rPr>
          <w:color w:val="2E74B5" w:themeColor="accent1" w:themeShade="BF"/>
        </w:rPr>
        <w:t>[T</w:t>
      </w:r>
      <w:r w:rsidRPr="000F774A">
        <w:rPr>
          <w:color w:val="2E74B5" w:themeColor="accent1" w:themeShade="BF"/>
        </w:rPr>
        <w:t>he expected duration of the participation]</w:t>
      </w:r>
    </w:p>
    <w:p w:rsidR="00F60B47" w:rsidRDefault="00F60B47" w:rsidP="00F60B47"/>
    <w:p w:rsidR="000F774A" w:rsidRPr="000F774A" w:rsidRDefault="000F774A" w:rsidP="000F774A">
      <w:pPr>
        <w:rPr>
          <w:b/>
          <w:u w:val="single"/>
        </w:rPr>
      </w:pPr>
      <w:r w:rsidRPr="000F774A">
        <w:rPr>
          <w:b/>
          <w:u w:val="single"/>
        </w:rPr>
        <w:t>Risks or Discomforts</w:t>
      </w:r>
    </w:p>
    <w:p w:rsidR="000F774A" w:rsidRDefault="000F774A" w:rsidP="00F60B47">
      <w:pPr>
        <w:rPr>
          <w:color w:val="2E74B5" w:themeColor="accent1" w:themeShade="BF"/>
        </w:rPr>
      </w:pPr>
      <w:r>
        <w:rPr>
          <w:color w:val="2E74B5" w:themeColor="accent1" w:themeShade="BF"/>
        </w:rPr>
        <w:t>[A d</w:t>
      </w:r>
      <w:r w:rsidRPr="000921C3">
        <w:rPr>
          <w:color w:val="2E74B5" w:themeColor="accent1" w:themeShade="BF"/>
        </w:rPr>
        <w:t>escription of reasonably foreseeable risks or discomforts</w:t>
      </w:r>
      <w:r>
        <w:rPr>
          <w:color w:val="2E74B5" w:themeColor="accent1" w:themeShade="BF"/>
        </w:rPr>
        <w:t>]</w:t>
      </w:r>
    </w:p>
    <w:p w:rsidR="00CD68FF" w:rsidRDefault="00CD68FF" w:rsidP="00F60B47">
      <w:pPr>
        <w:rPr>
          <w:color w:val="2E74B5" w:themeColor="accent1" w:themeShade="BF"/>
        </w:rPr>
      </w:pPr>
      <w:r>
        <w:rPr>
          <w:color w:val="2E74B5" w:themeColor="accent1" w:themeShade="BF"/>
        </w:rPr>
        <w:t>[A statement how the researchers minimize the risks or discomforts]</w:t>
      </w:r>
    </w:p>
    <w:p w:rsidR="000F774A" w:rsidRDefault="000F774A" w:rsidP="00F60B47">
      <w:r>
        <w:rPr>
          <w:color w:val="2E74B5" w:themeColor="accent1" w:themeShade="BF"/>
        </w:rPr>
        <w:t>[Management of the discomforts or research-related injury]</w:t>
      </w:r>
    </w:p>
    <w:p w:rsidR="000F774A" w:rsidRDefault="000F774A" w:rsidP="00F60B47"/>
    <w:p w:rsidR="00F60B47" w:rsidRPr="000F774A" w:rsidRDefault="000F774A" w:rsidP="00F60B47">
      <w:pPr>
        <w:rPr>
          <w:b/>
          <w:u w:val="single"/>
        </w:rPr>
      </w:pPr>
      <w:r w:rsidRPr="000F774A">
        <w:rPr>
          <w:b/>
          <w:u w:val="single"/>
        </w:rPr>
        <w:lastRenderedPageBreak/>
        <w:t>Potential Benefits</w:t>
      </w:r>
    </w:p>
    <w:p w:rsidR="000F774A" w:rsidRDefault="000F774A" w:rsidP="00F60B47">
      <w:pPr>
        <w:rPr>
          <w:color w:val="2E74B5" w:themeColor="accent1" w:themeShade="BF"/>
        </w:rPr>
      </w:pPr>
      <w:r>
        <w:rPr>
          <w:color w:val="2E74B5" w:themeColor="accent1" w:themeShade="BF"/>
        </w:rPr>
        <w:t>[</w:t>
      </w:r>
      <w:r w:rsidRPr="00465EE8">
        <w:rPr>
          <w:color w:val="2E74B5" w:themeColor="accent1" w:themeShade="BF"/>
        </w:rPr>
        <w:t>Description of potential benefits</w:t>
      </w:r>
      <w:r>
        <w:rPr>
          <w:color w:val="2E74B5" w:themeColor="accent1" w:themeShade="BF"/>
        </w:rPr>
        <w:t>]</w:t>
      </w:r>
    </w:p>
    <w:p w:rsidR="00CD68FF" w:rsidRDefault="00CD68FF" w:rsidP="00F60B47">
      <w:r>
        <w:rPr>
          <w:color w:val="2E74B5" w:themeColor="accent1" w:themeShade="BF"/>
        </w:rPr>
        <w:t>[If there is no direct benefit from the study, describe how others might benefit.]</w:t>
      </w:r>
    </w:p>
    <w:p w:rsidR="000F774A" w:rsidRPr="000F774A" w:rsidRDefault="000F774A" w:rsidP="00F60B47">
      <w:pPr>
        <w:rPr>
          <w:b/>
          <w:u w:val="single"/>
        </w:rPr>
      </w:pPr>
    </w:p>
    <w:p w:rsidR="000F774A" w:rsidRPr="000F774A" w:rsidRDefault="000F774A" w:rsidP="00F60B47">
      <w:pPr>
        <w:rPr>
          <w:b/>
          <w:u w:val="single"/>
        </w:rPr>
      </w:pPr>
      <w:r w:rsidRPr="000F774A">
        <w:rPr>
          <w:b/>
          <w:u w:val="single"/>
        </w:rPr>
        <w:t>Confidentiality</w:t>
      </w:r>
    </w:p>
    <w:p w:rsidR="000F774A" w:rsidRDefault="00CD68FF" w:rsidP="00F60B47">
      <w:r w:rsidRPr="008719E4">
        <w:rPr>
          <w:color w:val="2E74B5" w:themeColor="accent1" w:themeShade="BF"/>
        </w:rPr>
        <w:t>[Describe how to maintain confidentiality and who can access the data.]</w:t>
      </w:r>
    </w:p>
    <w:p w:rsidR="000F774A" w:rsidRDefault="00CD68FF" w:rsidP="00F60B47">
      <w:r>
        <w:t>Any of your information that can directly identify you will be stored separately from the data</w:t>
      </w:r>
      <w:r w:rsidR="008719E4">
        <w:t xml:space="preserve"> that will </w:t>
      </w:r>
      <w:r w:rsidR="008719E4" w:rsidRPr="00A8532A">
        <w:rPr>
          <w:noProof/>
        </w:rPr>
        <w:t>be maintained</w:t>
      </w:r>
      <w:r w:rsidR="008719E4">
        <w:t xml:space="preserve"> for </w:t>
      </w:r>
      <w:r w:rsidR="008719E4" w:rsidRPr="00A8532A">
        <w:rPr>
          <w:noProof/>
        </w:rPr>
        <w:t>a period of</w:t>
      </w:r>
      <w:r w:rsidR="008719E4">
        <w:t xml:space="preserve"> three years in </w:t>
      </w:r>
      <w:r w:rsidR="008719E4" w:rsidRPr="00A8532A">
        <w:rPr>
          <w:noProof/>
        </w:rPr>
        <w:t>a password-protected</w:t>
      </w:r>
      <w:r w:rsidR="008719E4">
        <w:t xml:space="preserve"> electronic storage [or in a locked box]. </w:t>
      </w:r>
    </w:p>
    <w:p w:rsidR="000F774A" w:rsidRDefault="000F774A" w:rsidP="00F60B47"/>
    <w:p w:rsidR="000F774A" w:rsidRPr="000F774A" w:rsidRDefault="000F774A" w:rsidP="00F60B47">
      <w:pPr>
        <w:rPr>
          <w:b/>
          <w:u w:val="single"/>
        </w:rPr>
      </w:pPr>
      <w:r w:rsidRPr="000F774A">
        <w:rPr>
          <w:b/>
          <w:u w:val="single"/>
        </w:rPr>
        <w:t>Compensation</w:t>
      </w:r>
      <w:r w:rsidR="00CD68FF">
        <w:rPr>
          <w:b/>
          <w:u w:val="single"/>
        </w:rPr>
        <w:t>/Costs</w:t>
      </w:r>
    </w:p>
    <w:p w:rsidR="004E7B3C" w:rsidRPr="004E7B3C" w:rsidRDefault="008719E4" w:rsidP="00F60B47">
      <w:pPr>
        <w:rPr>
          <w:color w:val="2E74B5" w:themeColor="accent1" w:themeShade="BF"/>
        </w:rPr>
      </w:pPr>
      <w:r w:rsidRPr="004E7B3C">
        <w:rPr>
          <w:color w:val="2E74B5" w:themeColor="accent1" w:themeShade="BF"/>
        </w:rPr>
        <w:t>[</w:t>
      </w:r>
      <w:r w:rsidR="003F5D77" w:rsidRPr="004E7B3C">
        <w:rPr>
          <w:color w:val="2E74B5" w:themeColor="accent1" w:themeShade="BF"/>
        </w:rPr>
        <w:t>An</w:t>
      </w:r>
      <w:r w:rsidRPr="004E7B3C">
        <w:rPr>
          <w:color w:val="2E74B5" w:themeColor="accent1" w:themeShade="BF"/>
        </w:rPr>
        <w:t xml:space="preserve"> informati</w:t>
      </w:r>
      <w:r w:rsidR="004E7B3C" w:rsidRPr="004E7B3C">
        <w:rPr>
          <w:color w:val="2E74B5" w:themeColor="accent1" w:themeShade="BF"/>
        </w:rPr>
        <w:t>on of any compensation or costs]</w:t>
      </w:r>
    </w:p>
    <w:p w:rsidR="004E7B3C" w:rsidRPr="004E7B3C" w:rsidRDefault="004E7B3C" w:rsidP="00F60B47">
      <w:pPr>
        <w:rPr>
          <w:color w:val="2E74B5" w:themeColor="accent1" w:themeShade="BF"/>
        </w:rPr>
      </w:pPr>
      <w:r w:rsidRPr="004E7B3C">
        <w:rPr>
          <w:color w:val="2E74B5" w:themeColor="accent1" w:themeShade="BF"/>
        </w:rPr>
        <w:t>[If not, delete this section]</w:t>
      </w:r>
    </w:p>
    <w:p w:rsidR="000F774A" w:rsidRDefault="000F774A" w:rsidP="00F60B47"/>
    <w:p w:rsidR="000F774A" w:rsidRPr="004E7B3C" w:rsidRDefault="004E7B3C" w:rsidP="00F60B47">
      <w:pPr>
        <w:rPr>
          <w:b/>
          <w:u w:val="single"/>
        </w:rPr>
      </w:pPr>
      <w:r w:rsidRPr="004E7B3C">
        <w:rPr>
          <w:b/>
          <w:u w:val="single"/>
        </w:rPr>
        <w:t>Voluntary Participation</w:t>
      </w:r>
    </w:p>
    <w:p w:rsidR="000F774A" w:rsidRDefault="004E7B3C" w:rsidP="00F60B47">
      <w:r>
        <w:t xml:space="preserve">It is entirely voluntary to participate in this research study. </w:t>
      </w:r>
      <w:r w:rsidR="00FB4B3C">
        <w:t xml:space="preserve">You can decline participation in the study by not </w:t>
      </w:r>
      <w:r w:rsidR="00FB4B3C" w:rsidRPr="00A8532A">
        <w:rPr>
          <w:noProof/>
        </w:rPr>
        <w:t>si</w:t>
      </w:r>
      <w:bookmarkStart w:id="0" w:name="_GoBack"/>
      <w:bookmarkEnd w:id="0"/>
      <w:r w:rsidR="00A8532A">
        <w:rPr>
          <w:noProof/>
        </w:rPr>
        <w:t>gn</w:t>
      </w:r>
      <w:r w:rsidR="00FB4B3C" w:rsidRPr="00A8532A">
        <w:rPr>
          <w:noProof/>
        </w:rPr>
        <w:t>ing</w:t>
      </w:r>
      <w:r w:rsidR="00FB4B3C">
        <w:t xml:space="preserve"> the consent form. You can withdraw from the study at any time with</w:t>
      </w:r>
      <w:r w:rsidR="003F5D77">
        <w:t>out</w:t>
      </w:r>
      <w:r w:rsidR="00FB4B3C">
        <w:t xml:space="preserve"> penalty by contacting the co-investigator, </w:t>
      </w:r>
      <w:r w:rsidR="00FB4B3C" w:rsidRPr="00FB4B3C">
        <w:rPr>
          <w:color w:val="2E74B5" w:themeColor="accent1" w:themeShade="BF"/>
        </w:rPr>
        <w:t>[Name of the co-investigator]</w:t>
      </w:r>
      <w:r w:rsidR="00FB4B3C">
        <w:t xml:space="preserve">, at </w:t>
      </w:r>
      <w:r w:rsidR="00FB4B3C" w:rsidRPr="00FB4B3C">
        <w:rPr>
          <w:color w:val="2E74B5" w:themeColor="accent1" w:themeShade="BF"/>
        </w:rPr>
        <w:t xml:space="preserve">[The </w:t>
      </w:r>
      <w:r w:rsidR="00FB4B3C" w:rsidRPr="00A8532A">
        <w:rPr>
          <w:noProof/>
          <w:color w:val="2E74B5" w:themeColor="accent1" w:themeShade="BF"/>
        </w:rPr>
        <w:t>co-investigator’s</w:t>
      </w:r>
      <w:r w:rsidR="00FB4B3C" w:rsidRPr="00FB4B3C">
        <w:rPr>
          <w:color w:val="2E74B5" w:themeColor="accent1" w:themeShade="BF"/>
        </w:rPr>
        <w:t xml:space="preserve"> contact information]</w:t>
      </w:r>
      <w:r w:rsidR="00FB4B3C">
        <w:t xml:space="preserve"> even if you decide to be part of the study now. </w:t>
      </w:r>
    </w:p>
    <w:p w:rsidR="00213E4D" w:rsidRDefault="00213E4D" w:rsidP="004E7B3C"/>
    <w:p w:rsidR="004E7B3C" w:rsidRPr="00FB4B3C" w:rsidRDefault="00FB4B3C" w:rsidP="004E7B3C">
      <w:pPr>
        <w:rPr>
          <w:b/>
          <w:u w:val="single"/>
        </w:rPr>
      </w:pPr>
      <w:r w:rsidRPr="00FB4B3C">
        <w:rPr>
          <w:b/>
          <w:u w:val="single"/>
        </w:rPr>
        <w:t>Use of Data for Future Study</w:t>
      </w:r>
    </w:p>
    <w:p w:rsidR="004E7B3C" w:rsidRDefault="004E7B3C" w:rsidP="004E7B3C">
      <w:r>
        <w:t xml:space="preserve">Data that does not contain information directly identifying you could be used for future research studies or distributed to another investigator for future research studies without additional informed consent </w:t>
      </w:r>
      <w:r w:rsidRPr="004E7B3C">
        <w:rPr>
          <w:color w:val="2E74B5" w:themeColor="accent1" w:themeShade="BF"/>
        </w:rPr>
        <w:t xml:space="preserve">[or the subject’s information collected as part of the research will not be used or distributed for future research </w:t>
      </w:r>
      <w:r>
        <w:rPr>
          <w:color w:val="2E74B5" w:themeColor="accent1" w:themeShade="BF"/>
        </w:rPr>
        <w:t>studies</w:t>
      </w:r>
      <w:r w:rsidRPr="004E7B3C">
        <w:rPr>
          <w:color w:val="2E74B5" w:themeColor="accent1" w:themeShade="BF"/>
        </w:rPr>
        <w:t>]</w:t>
      </w:r>
      <w:r w:rsidRPr="004E7B3C">
        <w:t>.</w:t>
      </w:r>
    </w:p>
    <w:p w:rsidR="004E7B3C" w:rsidRDefault="004E7B3C" w:rsidP="004E7B3C"/>
    <w:p w:rsidR="00CE07D6" w:rsidRDefault="00CE07D6" w:rsidP="004E7B3C"/>
    <w:p w:rsidR="00FB4B3C" w:rsidRDefault="00FB4B3C" w:rsidP="004E7B3C">
      <w:r>
        <w:t>If you have questions about this research study, please contact the principal investigator or co-investigator.</w:t>
      </w:r>
    </w:p>
    <w:p w:rsidR="00FB4B3C" w:rsidRPr="00FB4B3C" w:rsidRDefault="00FB4B3C" w:rsidP="00FB4B3C">
      <w:pPr>
        <w:jc w:val="center"/>
        <w:rPr>
          <w:u w:val="single"/>
        </w:rPr>
      </w:pPr>
      <w:r w:rsidRPr="00FB4B3C">
        <w:rPr>
          <w:u w:val="single"/>
        </w:rPr>
        <w:t>Principal Investigator</w:t>
      </w:r>
    </w:p>
    <w:p w:rsidR="00FB4B3C" w:rsidRPr="00FB4B3C" w:rsidRDefault="00FB4B3C" w:rsidP="00FB4B3C">
      <w:pPr>
        <w:jc w:val="center"/>
        <w:rPr>
          <w:color w:val="2E74B5" w:themeColor="accent1" w:themeShade="BF"/>
        </w:rPr>
      </w:pPr>
      <w:r w:rsidRPr="00FB4B3C">
        <w:rPr>
          <w:color w:val="2E74B5" w:themeColor="accent1" w:themeShade="BF"/>
        </w:rPr>
        <w:t>[Name, credentials]</w:t>
      </w:r>
    </w:p>
    <w:p w:rsidR="00FB4B3C" w:rsidRDefault="00FB4B3C" w:rsidP="00FB4B3C">
      <w:pPr>
        <w:jc w:val="center"/>
      </w:pPr>
      <w:r>
        <w:rPr>
          <w:color w:val="2E74B5" w:themeColor="accent1" w:themeShade="BF"/>
        </w:rPr>
        <w:t>[Contact information (e.g., address, phone, and email)]</w:t>
      </w:r>
    </w:p>
    <w:p w:rsidR="00FB4B3C" w:rsidRPr="00FB4B3C" w:rsidRDefault="00FB4B3C" w:rsidP="00FB4B3C">
      <w:pPr>
        <w:jc w:val="center"/>
        <w:rPr>
          <w:u w:val="single"/>
        </w:rPr>
      </w:pPr>
      <w:r w:rsidRPr="00FB4B3C">
        <w:rPr>
          <w:u w:val="single"/>
        </w:rPr>
        <w:t>Co-investigator</w:t>
      </w:r>
    </w:p>
    <w:p w:rsidR="00FB4B3C" w:rsidRPr="00FB4B3C" w:rsidRDefault="00FB4B3C" w:rsidP="00FB4B3C">
      <w:pPr>
        <w:jc w:val="center"/>
        <w:rPr>
          <w:color w:val="2E74B5" w:themeColor="accent1" w:themeShade="BF"/>
        </w:rPr>
      </w:pPr>
      <w:r w:rsidRPr="00FB4B3C">
        <w:rPr>
          <w:color w:val="2E74B5" w:themeColor="accent1" w:themeShade="BF"/>
        </w:rPr>
        <w:t>[Name, credentials]</w:t>
      </w:r>
    </w:p>
    <w:p w:rsidR="00FB4B3C" w:rsidRDefault="00FB4B3C" w:rsidP="00FB4B3C">
      <w:pPr>
        <w:jc w:val="center"/>
      </w:pPr>
      <w:r>
        <w:rPr>
          <w:color w:val="2E74B5" w:themeColor="accent1" w:themeShade="BF"/>
        </w:rPr>
        <w:t>[Contact information (e.g., address, phone, and email)]</w:t>
      </w:r>
    </w:p>
    <w:p w:rsidR="00FB4B3C" w:rsidRDefault="00FB4B3C" w:rsidP="004E7B3C"/>
    <w:p w:rsidR="00D41D8B" w:rsidRDefault="00D41D8B" w:rsidP="00000BD8">
      <w:r w:rsidRPr="00D41D8B">
        <w:t xml:space="preserve">This study was approved </w:t>
      </w:r>
      <w:r w:rsidR="00BE3B9C">
        <w:t xml:space="preserve">by </w:t>
      </w:r>
      <w:r w:rsidRPr="00D41D8B">
        <w:t xml:space="preserve">the Saint Mary-of-the-Woods College Human Subjects Institutional Review Board on _____________________. </w:t>
      </w:r>
      <w:r>
        <w:t xml:space="preserve">If you have questions or concerns about </w:t>
      </w:r>
      <w:r w:rsidR="00FB4B3C">
        <w:t xml:space="preserve">your rights as a research participant, you may contact </w:t>
      </w:r>
      <w:r>
        <w:t>the chair of the Human Subjects Institutional Review Board.</w:t>
      </w:r>
    </w:p>
    <w:p w:rsidR="00FB4B3C" w:rsidRPr="00FB4B3C" w:rsidRDefault="00FB4B3C" w:rsidP="00FB4B3C">
      <w:pPr>
        <w:jc w:val="center"/>
        <w:rPr>
          <w:u w:val="single"/>
        </w:rPr>
      </w:pPr>
      <w:r w:rsidRPr="00FB4B3C">
        <w:rPr>
          <w:u w:val="single"/>
        </w:rPr>
        <w:t>Chair, IRB</w:t>
      </w:r>
    </w:p>
    <w:p w:rsidR="00FB4B3C" w:rsidRPr="000B1C04" w:rsidRDefault="00FB4B3C" w:rsidP="00FB4B3C">
      <w:pPr>
        <w:ind w:left="720" w:hanging="720"/>
        <w:jc w:val="center"/>
      </w:pPr>
      <w:r w:rsidRPr="000B1C04">
        <w:t>Dr. Lamprini Pantazi, Chair, Human Subjects Institutional Review Board</w:t>
      </w:r>
    </w:p>
    <w:p w:rsidR="00FB4B3C" w:rsidRPr="000B1C04" w:rsidRDefault="00FB4B3C" w:rsidP="00FB4B3C">
      <w:pPr>
        <w:jc w:val="center"/>
      </w:pPr>
      <w:r w:rsidRPr="000B1C04">
        <w:t>Saint Mary-of-the-Woods College</w:t>
      </w:r>
    </w:p>
    <w:p w:rsidR="00FB4B3C" w:rsidRPr="000B1C04" w:rsidRDefault="00FB4B3C" w:rsidP="00FB4B3C">
      <w:pPr>
        <w:jc w:val="center"/>
      </w:pPr>
      <w:r w:rsidRPr="000B1C04">
        <w:t>Saint Mary of the Woods, IN 47876</w:t>
      </w:r>
    </w:p>
    <w:p w:rsidR="00FB4B3C" w:rsidRPr="000B1C04" w:rsidRDefault="00FB4B3C" w:rsidP="00FB4B3C">
      <w:pPr>
        <w:jc w:val="center"/>
      </w:pPr>
      <w:r w:rsidRPr="000B1C04">
        <w:t>(812) 535-5232</w:t>
      </w:r>
    </w:p>
    <w:p w:rsidR="00FB4B3C" w:rsidRDefault="001C3BA0" w:rsidP="00FB4B3C">
      <w:pPr>
        <w:jc w:val="center"/>
      </w:pPr>
      <w:hyperlink r:id="rId8" w:history="1">
        <w:r w:rsidR="00FB4B3C" w:rsidRPr="00AC34F0">
          <w:rPr>
            <w:rStyle w:val="Hyperlink"/>
          </w:rPr>
          <w:t>lpantazi@smwc.edu</w:t>
        </w:r>
      </w:hyperlink>
    </w:p>
    <w:p w:rsidR="00F45092" w:rsidRDefault="00F45092"/>
    <w:p w:rsidR="00D35EC5" w:rsidRDefault="00D35EC5" w:rsidP="00000BD8">
      <w:r>
        <w:t xml:space="preserve">My signature below indicates that I </w:t>
      </w:r>
      <w:r w:rsidR="00BE0484">
        <w:t xml:space="preserve">am 18 years of age or older, I </w:t>
      </w:r>
      <w:r>
        <w:t xml:space="preserve">have </w:t>
      </w:r>
      <w:r w:rsidRPr="00A8532A">
        <w:rPr>
          <w:noProof/>
        </w:rPr>
        <w:t>been informed</w:t>
      </w:r>
      <w:r>
        <w:t xml:space="preserve"> about this study, I consent to participate, and I have recei</w:t>
      </w:r>
      <w:r w:rsidR="00BE0484">
        <w:t>ved a copy of this consent for</w:t>
      </w:r>
      <w:r w:rsidR="00BE3B9C">
        <w:t>m.</w:t>
      </w:r>
    </w:p>
    <w:p w:rsidR="00D35EC5" w:rsidRDefault="00D35EC5">
      <w:pPr>
        <w:rPr>
          <w:rFonts w:ascii="Bell MT" w:hAnsi="Bell MT"/>
          <w:sz w:val="20"/>
          <w:szCs w:val="20"/>
        </w:rPr>
      </w:pPr>
    </w:p>
    <w:p w:rsidR="00D35EC5" w:rsidRDefault="00D35EC5">
      <w:pPr>
        <w:rPr>
          <w:rFonts w:ascii="Bell MT" w:hAnsi="Bell MT"/>
          <w:sz w:val="20"/>
          <w:szCs w:val="20"/>
        </w:rPr>
      </w:pPr>
    </w:p>
    <w:p w:rsidR="00D35EC5" w:rsidRDefault="00D35EC5" w:rsidP="00D35EC5">
      <w:pPr>
        <w:ind w:right="-90"/>
        <w:rPr>
          <w:rFonts w:ascii="Bell MT" w:hAnsi="Bell MT"/>
          <w:sz w:val="20"/>
          <w:szCs w:val="20"/>
        </w:rPr>
      </w:pPr>
      <w:r>
        <w:rPr>
          <w:rFonts w:ascii="Bell MT" w:hAnsi="Bell MT"/>
          <w:sz w:val="20"/>
          <w:szCs w:val="20"/>
        </w:rPr>
        <w:t>______________________________________</w:t>
      </w:r>
      <w:r>
        <w:rPr>
          <w:rFonts w:ascii="Bell MT" w:hAnsi="Bell MT"/>
          <w:sz w:val="20"/>
          <w:szCs w:val="20"/>
        </w:rPr>
        <w:tab/>
      </w:r>
      <w:r w:rsidR="00000BD8">
        <w:rPr>
          <w:rFonts w:ascii="Bell MT" w:hAnsi="Bell MT"/>
          <w:sz w:val="20"/>
          <w:szCs w:val="20"/>
        </w:rPr>
        <w:tab/>
      </w:r>
      <w:r>
        <w:rPr>
          <w:rFonts w:ascii="Bell MT" w:hAnsi="Bell MT"/>
          <w:sz w:val="20"/>
          <w:szCs w:val="20"/>
        </w:rPr>
        <w:t>____________________________</w:t>
      </w:r>
    </w:p>
    <w:p w:rsidR="00D35EC5" w:rsidRDefault="00000BD8" w:rsidP="00D35EC5">
      <w:pPr>
        <w:ind w:right="-90"/>
        <w:rPr>
          <w:rFonts w:ascii="Bell MT" w:hAnsi="Bell MT"/>
          <w:sz w:val="20"/>
          <w:szCs w:val="20"/>
        </w:rPr>
      </w:pPr>
      <w:r>
        <w:rPr>
          <w:rFonts w:ascii="Bell MT" w:hAnsi="Bell MT"/>
          <w:sz w:val="20"/>
          <w:szCs w:val="20"/>
        </w:rPr>
        <w:tab/>
        <w:t>Signature</w:t>
      </w:r>
      <w:r w:rsidR="00D35EC5">
        <w:rPr>
          <w:rFonts w:ascii="Bell MT" w:hAnsi="Bell MT"/>
          <w:sz w:val="20"/>
          <w:szCs w:val="20"/>
        </w:rPr>
        <w:tab/>
      </w:r>
      <w:r w:rsidR="00D35EC5">
        <w:rPr>
          <w:rFonts w:ascii="Bell MT" w:hAnsi="Bell MT"/>
          <w:sz w:val="20"/>
          <w:szCs w:val="20"/>
        </w:rPr>
        <w:tab/>
      </w:r>
      <w:r w:rsidR="00D35EC5">
        <w:rPr>
          <w:rFonts w:ascii="Bell MT" w:hAnsi="Bell MT"/>
          <w:sz w:val="20"/>
          <w:szCs w:val="20"/>
        </w:rPr>
        <w:tab/>
      </w:r>
      <w:r w:rsidR="00D35EC5">
        <w:rPr>
          <w:rFonts w:ascii="Bell MT" w:hAnsi="Bell MT"/>
          <w:sz w:val="20"/>
          <w:szCs w:val="20"/>
        </w:rPr>
        <w:tab/>
      </w:r>
      <w:r w:rsidR="00D35EC5">
        <w:rPr>
          <w:rFonts w:ascii="Bell MT" w:hAnsi="Bell MT"/>
          <w:sz w:val="20"/>
          <w:szCs w:val="20"/>
        </w:rPr>
        <w:tab/>
      </w:r>
      <w:r>
        <w:rPr>
          <w:rFonts w:ascii="Bell MT" w:hAnsi="Bell MT"/>
          <w:sz w:val="20"/>
          <w:szCs w:val="20"/>
        </w:rPr>
        <w:tab/>
      </w:r>
      <w:r w:rsidR="00D35EC5">
        <w:rPr>
          <w:rFonts w:ascii="Bell MT" w:hAnsi="Bell MT"/>
          <w:sz w:val="20"/>
          <w:szCs w:val="20"/>
        </w:rPr>
        <w:t>Date</w:t>
      </w:r>
    </w:p>
    <w:p w:rsidR="00D35EC5" w:rsidRDefault="00D35EC5" w:rsidP="00D35EC5">
      <w:pPr>
        <w:ind w:right="-90"/>
        <w:rPr>
          <w:rFonts w:ascii="Bell MT" w:hAnsi="Bell MT"/>
          <w:sz w:val="20"/>
          <w:szCs w:val="20"/>
        </w:rPr>
      </w:pPr>
    </w:p>
    <w:p w:rsidR="00D35EC5" w:rsidRDefault="00D35EC5" w:rsidP="00D35EC5">
      <w:pPr>
        <w:ind w:right="-90"/>
        <w:rPr>
          <w:rFonts w:ascii="Bell MT" w:hAnsi="Bell MT"/>
          <w:sz w:val="20"/>
          <w:szCs w:val="20"/>
        </w:rPr>
      </w:pPr>
    </w:p>
    <w:p w:rsidR="00D35EC5" w:rsidRDefault="00D35EC5" w:rsidP="00000BD8">
      <w:pPr>
        <w:ind w:right="-90"/>
        <w:rPr>
          <w:i/>
        </w:rPr>
      </w:pPr>
      <w:r w:rsidRPr="00BE3B9C">
        <w:rPr>
          <w:i/>
        </w:rPr>
        <w:t xml:space="preserve">Note: If </w:t>
      </w:r>
      <w:r w:rsidRPr="00A8532A">
        <w:rPr>
          <w:i/>
          <w:noProof/>
        </w:rPr>
        <w:t>participant</w:t>
      </w:r>
      <w:r w:rsidRPr="00BE3B9C">
        <w:rPr>
          <w:i/>
        </w:rPr>
        <w:t xml:space="preserve"> is under the age of 18, </w:t>
      </w:r>
      <w:r w:rsidRPr="00A8532A">
        <w:rPr>
          <w:i/>
          <w:noProof/>
        </w:rPr>
        <w:t>participant’s</w:t>
      </w:r>
      <w:r w:rsidRPr="00BE3B9C">
        <w:rPr>
          <w:i/>
        </w:rPr>
        <w:t xml:space="preserve"> parent or guardian must sign the consent form and the participant must sign an assent form.</w:t>
      </w:r>
    </w:p>
    <w:p w:rsidR="00400B14" w:rsidRDefault="00400B14" w:rsidP="00D35EC5">
      <w:pPr>
        <w:ind w:left="720" w:right="-90"/>
        <w:rPr>
          <w:i/>
        </w:rPr>
      </w:pPr>
    </w:p>
    <w:p w:rsidR="00400B14" w:rsidRPr="00400B14" w:rsidRDefault="00400B14" w:rsidP="00400B14">
      <w:pPr>
        <w:ind w:left="720" w:right="-90"/>
        <w:jc w:val="right"/>
        <w:rPr>
          <w:b/>
          <w:i/>
        </w:rPr>
      </w:pPr>
      <w:r>
        <w:rPr>
          <w:i/>
        </w:rPr>
        <w:t xml:space="preserve"> </w:t>
      </w:r>
      <w:r w:rsidRPr="00400B14">
        <w:rPr>
          <w:b/>
          <w:i/>
        </w:rPr>
        <w:t xml:space="preserve">Updated </w:t>
      </w:r>
      <w:r w:rsidR="00000BD8">
        <w:rPr>
          <w:b/>
          <w:i/>
        </w:rPr>
        <w:t>01/14/2019</w:t>
      </w:r>
    </w:p>
    <w:sectPr w:rsidR="00400B14" w:rsidRPr="00400B14" w:rsidSect="00D35EC5">
      <w:headerReference w:type="default" r:id="rId9"/>
      <w:pgSz w:w="12240" w:h="15840"/>
      <w:pgMar w:top="1440" w:right="189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3BA0" w:rsidRDefault="001C3BA0" w:rsidP="00A03FF3">
      <w:r>
        <w:separator/>
      </w:r>
    </w:p>
  </w:endnote>
  <w:endnote w:type="continuationSeparator" w:id="0">
    <w:p w:rsidR="001C3BA0" w:rsidRDefault="001C3BA0" w:rsidP="00A03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3BA0" w:rsidRDefault="001C3BA0" w:rsidP="00A03FF3">
      <w:r>
        <w:separator/>
      </w:r>
    </w:p>
  </w:footnote>
  <w:footnote w:type="continuationSeparator" w:id="0">
    <w:p w:rsidR="001C3BA0" w:rsidRDefault="001C3BA0" w:rsidP="00A03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120018"/>
      <w:docPartObj>
        <w:docPartGallery w:val="Page Numbers (Top of Page)"/>
        <w:docPartUnique/>
      </w:docPartObj>
    </w:sdtPr>
    <w:sdtEndPr>
      <w:rPr>
        <w:noProof/>
      </w:rPr>
    </w:sdtEndPr>
    <w:sdtContent>
      <w:p w:rsidR="004E7B3C" w:rsidRDefault="004E7B3C">
        <w:pPr>
          <w:pStyle w:val="Header"/>
          <w:jc w:val="right"/>
        </w:pPr>
        <w:r>
          <w:fldChar w:fldCharType="begin"/>
        </w:r>
        <w:r>
          <w:instrText xml:space="preserve"> PAGE   \* MERGEFORMAT </w:instrText>
        </w:r>
        <w:r>
          <w:fldChar w:fldCharType="separate"/>
        </w:r>
        <w:r w:rsidR="003D5006">
          <w:rPr>
            <w:noProof/>
          </w:rPr>
          <w:t>1</w:t>
        </w:r>
        <w:r>
          <w:rPr>
            <w:noProof/>
          </w:rPr>
          <w:fldChar w:fldCharType="end"/>
        </w:r>
      </w:p>
    </w:sdtContent>
  </w:sdt>
  <w:p w:rsidR="004E7B3C" w:rsidRDefault="004E7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86B90"/>
    <w:multiLevelType w:val="hybridMultilevel"/>
    <w:tmpl w:val="89D63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S0NLUwszQ3NTS3MDBV0lEKTi0uzszPAykwqgUAzfW+cSwAAAA="/>
  </w:docVars>
  <w:rsids>
    <w:rsidRoot w:val="00F45092"/>
    <w:rsid w:val="00000BD8"/>
    <w:rsid w:val="000465BC"/>
    <w:rsid w:val="000921C3"/>
    <w:rsid w:val="000B05FF"/>
    <w:rsid w:val="000B1C04"/>
    <w:rsid w:val="000C495F"/>
    <w:rsid w:val="000F774A"/>
    <w:rsid w:val="001C3BA0"/>
    <w:rsid w:val="00213E4D"/>
    <w:rsid w:val="00267F9B"/>
    <w:rsid w:val="003D5006"/>
    <w:rsid w:val="003F5D77"/>
    <w:rsid w:val="00400B14"/>
    <w:rsid w:val="00433921"/>
    <w:rsid w:val="00465EE8"/>
    <w:rsid w:val="004E7B3C"/>
    <w:rsid w:val="005A3566"/>
    <w:rsid w:val="005A6147"/>
    <w:rsid w:val="005D50D7"/>
    <w:rsid w:val="00620BBB"/>
    <w:rsid w:val="00746A42"/>
    <w:rsid w:val="007A08E0"/>
    <w:rsid w:val="008719E4"/>
    <w:rsid w:val="008C6694"/>
    <w:rsid w:val="00A03FF3"/>
    <w:rsid w:val="00A5045E"/>
    <w:rsid w:val="00A8532A"/>
    <w:rsid w:val="00B903DB"/>
    <w:rsid w:val="00BD1CEA"/>
    <w:rsid w:val="00BE0484"/>
    <w:rsid w:val="00BE3B9C"/>
    <w:rsid w:val="00CC01D5"/>
    <w:rsid w:val="00CD68FF"/>
    <w:rsid w:val="00CE07D6"/>
    <w:rsid w:val="00D35EC5"/>
    <w:rsid w:val="00D41D8B"/>
    <w:rsid w:val="00DE4A7F"/>
    <w:rsid w:val="00E46EE8"/>
    <w:rsid w:val="00F45092"/>
    <w:rsid w:val="00F60B47"/>
    <w:rsid w:val="00FB4B3C"/>
    <w:rsid w:val="00FD4B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88FF31"/>
  <w15:chartTrackingRefBased/>
  <w15:docId w15:val="{BA1B96BF-F086-462F-A6BF-B6E3A07EE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13E4D"/>
    <w:rPr>
      <w:color w:val="0000FF"/>
      <w:u w:val="single"/>
    </w:rPr>
  </w:style>
  <w:style w:type="paragraph" w:styleId="Header">
    <w:name w:val="header"/>
    <w:basedOn w:val="Normal"/>
    <w:link w:val="HeaderChar"/>
    <w:uiPriority w:val="99"/>
    <w:rsid w:val="00A03FF3"/>
    <w:pPr>
      <w:tabs>
        <w:tab w:val="center" w:pos="4680"/>
        <w:tab w:val="right" w:pos="9360"/>
      </w:tabs>
    </w:pPr>
  </w:style>
  <w:style w:type="character" w:customStyle="1" w:styleId="HeaderChar">
    <w:name w:val="Header Char"/>
    <w:basedOn w:val="DefaultParagraphFont"/>
    <w:link w:val="Header"/>
    <w:uiPriority w:val="99"/>
    <w:rsid w:val="00A03FF3"/>
    <w:rPr>
      <w:sz w:val="24"/>
      <w:szCs w:val="24"/>
    </w:rPr>
  </w:style>
  <w:style w:type="paragraph" w:styleId="Footer">
    <w:name w:val="footer"/>
    <w:basedOn w:val="Normal"/>
    <w:link w:val="FooterChar"/>
    <w:rsid w:val="00A03FF3"/>
    <w:pPr>
      <w:tabs>
        <w:tab w:val="center" w:pos="4680"/>
        <w:tab w:val="right" w:pos="9360"/>
      </w:tabs>
    </w:pPr>
  </w:style>
  <w:style w:type="character" w:customStyle="1" w:styleId="FooterChar">
    <w:name w:val="Footer Char"/>
    <w:basedOn w:val="DefaultParagraphFont"/>
    <w:link w:val="Footer"/>
    <w:rsid w:val="00A03FF3"/>
    <w:rPr>
      <w:sz w:val="24"/>
      <w:szCs w:val="24"/>
    </w:rPr>
  </w:style>
  <w:style w:type="table" w:styleId="TableGrid">
    <w:name w:val="Table Grid"/>
    <w:basedOn w:val="TableNormal"/>
    <w:rsid w:val="000C4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49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pantazi@smwc.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0FEB4-9E56-4BED-9637-668E2BD8B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aint Mary-of-the-Woods College</vt:lpstr>
    </vt:vector>
  </TitlesOfParts>
  <Company>College</Company>
  <LinksUpToDate>false</LinksUpToDate>
  <CharactersWithSpaces>4457</CharactersWithSpaces>
  <SharedDoc>false</SharedDoc>
  <HLinks>
    <vt:vector size="18" baseType="variant">
      <vt:variant>
        <vt:i4>6029419</vt:i4>
      </vt:variant>
      <vt:variant>
        <vt:i4>6</vt:i4>
      </vt:variant>
      <vt:variant>
        <vt:i4>0</vt:i4>
      </vt:variant>
      <vt:variant>
        <vt:i4>5</vt:i4>
      </vt:variant>
      <vt:variant>
        <vt:lpwstr>mailto:cbahr@smwc.edu</vt:lpwstr>
      </vt:variant>
      <vt:variant>
        <vt:lpwstr/>
      </vt:variant>
      <vt:variant>
        <vt:i4>2883591</vt:i4>
      </vt:variant>
      <vt:variant>
        <vt:i4>3</vt:i4>
      </vt:variant>
      <vt:variant>
        <vt:i4>0</vt:i4>
      </vt:variant>
      <vt:variant>
        <vt:i4>5</vt:i4>
      </vt:variant>
      <vt:variant>
        <vt:lpwstr>mailto:ecunning@smwc.edu</vt:lpwstr>
      </vt:variant>
      <vt:variant>
        <vt:lpwstr/>
      </vt:variant>
      <vt:variant>
        <vt:i4>2883598</vt:i4>
      </vt:variant>
      <vt:variant>
        <vt:i4>0</vt:i4>
      </vt:variant>
      <vt:variant>
        <vt:i4>0</vt:i4>
      </vt:variant>
      <vt:variant>
        <vt:i4>5</vt:i4>
      </vt:variant>
      <vt:variant>
        <vt:lpwstr>mailto:jcadwall@smw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nt Mary-of-the-Woods College</dc:title>
  <dc:subject/>
  <dc:creator>dhardin</dc:creator>
  <cp:keywords/>
  <cp:lastModifiedBy>pc3</cp:lastModifiedBy>
  <cp:revision>12</cp:revision>
  <cp:lastPrinted>2006-10-16T19:01:00Z</cp:lastPrinted>
  <dcterms:created xsi:type="dcterms:W3CDTF">2017-12-20T00:21:00Z</dcterms:created>
  <dcterms:modified xsi:type="dcterms:W3CDTF">2019-01-17T02:54:00Z</dcterms:modified>
</cp:coreProperties>
</file>